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36604f8a2618327a9f591bce3c56f50f3349a2b"/>
      <w:r>
        <w:rPr>
          <w:b/>
        </w:rPr>
        <w:t xml:space="preserve">ПРОТОКОЛ ПРО РЕЗУЛЬТАТИ ЗЕМЕЛЬНИХ ТОРГІВ № LRE001-UA-20240322-2008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Регіональний інвестиційний центр аукціонів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1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МЛІЇВСЬКА СІЛЬ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на земельну ділянку площею 16,2000 га (рілля) кадастровий номер 7120387000:02:001:1770, яка розташована за межами населених пунктів на території Мліївської сільської ради Черкаського району Черкаської області</w:t>
      </w:r>
    </w:p>
    <w:p>
      <w:pPr>
        <w:numPr>
          <w:ilvl w:val="0"/>
          <w:numId w:val="1001"/>
        </w:numPr>
        <w:pStyle w:val="Compact"/>
      </w:pPr>
      <w:r>
        <w:t xml:space="preserve">Право оренди на земельну ділянку площею 16,2000 га (рілля) кадастровий номер 7120387000:02:001:1770, яка розташована за межами населених пунктів на території Мліївської сільської ради Черкаського району Черкаської області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49 158,02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4 747,4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Сільськогосподарське товариство з обмеженою відповідальністю "АГРОФІРМА КОРСУНЬ", ЄДРПОУ: 32012939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Демченко Анастасія Ігорівна, ІПН/РНОКПП: 340801362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Науково-виробнича фірма "Урожай", ЄДРПОУ: 3186055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АСЛАВА", ЄДРПОУ: 4364943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2.05.2024 09:15:3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МЛІЇВСЬКА СІЛЬСЬКА РАДА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7T08:57:24Z</dcterms:created>
  <dcterms:modified xsi:type="dcterms:W3CDTF">2024-05-17T08:5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